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6D0" w:rsidRDefault="004A7B83">
      <w:pPr>
        <w:pStyle w:val="2"/>
        <w:jc w:val="both"/>
        <w:rPr>
          <w:rFonts w:ascii="黑体" w:eastAsia="黑体" w:hAnsi="黑体" w:cs="黑体"/>
        </w:rPr>
      </w:pPr>
      <w:bookmarkStart w:id="0" w:name="_Toc187338432"/>
      <w:bookmarkStart w:id="1" w:name="_Toc187324016"/>
      <w:r>
        <w:rPr>
          <w:rFonts w:ascii="黑体" w:eastAsia="黑体" w:hAnsi="黑体" w:cs="黑体" w:hint="eastAsia"/>
        </w:rPr>
        <w:t>附件</w:t>
      </w:r>
    </w:p>
    <w:p w:rsidR="007006D0" w:rsidRDefault="004A7B83">
      <w:pPr>
        <w:pStyle w:val="2"/>
        <w:jc w:val="center"/>
        <w:rPr>
          <w:rFonts w:ascii="方正小标宋简体" w:eastAsia="方正小标宋简体"/>
          <w:sz w:val="36"/>
          <w:szCs w:val="36"/>
        </w:rPr>
      </w:pPr>
      <w:bookmarkStart w:id="2" w:name="_GoBack"/>
      <w:r>
        <w:rPr>
          <w:rFonts w:ascii="方正小标宋简体" w:eastAsia="方正小标宋简体" w:hint="eastAsia"/>
          <w:sz w:val="36"/>
          <w:szCs w:val="36"/>
        </w:rPr>
        <w:t>第六批国家级非物质文化遗产代表性传承人</w:t>
      </w:r>
      <w:r>
        <w:rPr>
          <w:rFonts w:ascii="方正小标宋简体" w:eastAsia="方正小标宋简体" w:hint="eastAsia"/>
          <w:sz w:val="36"/>
          <w:szCs w:val="36"/>
        </w:rPr>
        <w:t>名单</w:t>
      </w:r>
      <w:bookmarkEnd w:id="2"/>
      <w:r>
        <w:rPr>
          <w:rFonts w:ascii="方正小标宋简体" w:eastAsia="方正小标宋简体"/>
          <w:sz w:val="36"/>
          <w:szCs w:val="36"/>
        </w:rPr>
        <w:br/>
      </w:r>
      <w:r>
        <w:rPr>
          <w:rFonts w:ascii="方正小标宋简体" w:eastAsia="方正小标宋简体" w:hint="eastAsia"/>
          <w:sz w:val="36"/>
          <w:szCs w:val="36"/>
        </w:rPr>
        <w:t>（共</w:t>
      </w:r>
      <w:r>
        <w:rPr>
          <w:rFonts w:ascii="方正小标宋简体" w:eastAsia="方正小标宋简体" w:hint="eastAsia"/>
          <w:sz w:val="36"/>
          <w:szCs w:val="36"/>
        </w:rPr>
        <w:t>94</w:t>
      </w:r>
      <w:r>
        <w:rPr>
          <w:rFonts w:ascii="方正小标宋简体" w:eastAsia="方正小标宋简体" w:hint="eastAsia"/>
          <w:sz w:val="36"/>
          <w:szCs w:val="36"/>
        </w:rPr>
        <w:t>2</w:t>
      </w:r>
      <w:r>
        <w:rPr>
          <w:rFonts w:ascii="方正小标宋简体" w:eastAsia="方正小标宋简体" w:hint="eastAsia"/>
          <w:sz w:val="36"/>
          <w:szCs w:val="36"/>
        </w:rPr>
        <w:t>人）</w:t>
      </w:r>
      <w:bookmarkEnd w:id="0"/>
      <w:bookmarkEnd w:id="1"/>
    </w:p>
    <w:p w:rsidR="007006D0" w:rsidRDefault="007006D0"/>
    <w:tbl>
      <w:tblPr>
        <w:tblW w:w="5000" w:type="pct"/>
        <w:tblLook w:val="04A0" w:firstRow="1" w:lastRow="0" w:firstColumn="1" w:lastColumn="0" w:noHBand="0" w:noVBand="1"/>
      </w:tblPr>
      <w:tblGrid>
        <w:gridCol w:w="582"/>
        <w:gridCol w:w="1387"/>
        <w:gridCol w:w="720"/>
        <w:gridCol w:w="692"/>
        <w:gridCol w:w="1147"/>
        <w:gridCol w:w="1971"/>
        <w:gridCol w:w="1797"/>
      </w:tblGrid>
      <w:tr w:rsidR="007006D0">
        <w:trPr>
          <w:trHeight w:val="454"/>
          <w:tblHeader/>
        </w:trPr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序号</w:t>
            </w: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 w:rsidRPr="004A7B83">
              <w:rPr>
                <w:rFonts w:ascii="黑体" w:eastAsia="黑体" w:hAnsi="黑体" w:cs="Calibri" w:hint="eastAsia"/>
                <w:b/>
                <w:bCs/>
                <w:color w:val="000000"/>
                <w:spacing w:val="90"/>
                <w:kern w:val="0"/>
                <w:sz w:val="22"/>
                <w:fitText w:val="663" w:id="-783512831"/>
              </w:rPr>
              <w:t>姓</w:t>
            </w:r>
            <w:r w:rsidRPr="004A7B83"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  <w:fitText w:val="663" w:id="-783512831"/>
              </w:rPr>
              <w:t>名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性别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民族</w:t>
            </w:r>
          </w:p>
        </w:tc>
        <w:tc>
          <w:tcPr>
            <w:tcW w:w="6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代表性</w:t>
            </w:r>
            <w:r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  <w:br/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项目编号</w:t>
            </w:r>
          </w:p>
        </w:tc>
        <w:tc>
          <w:tcPr>
            <w:tcW w:w="1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代表性项目名称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代表性项目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br/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2"/>
              </w:rPr>
              <w:t>申报地区或单位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黑体" w:eastAsia="黑体" w:hAnsi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一、民间文学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41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朝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黄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启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古歌（簪汪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贵阳市清镇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洪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台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覃安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布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田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骆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梁祝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汝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何士环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何世环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满族说部（孙吴县满语故事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黑龙江省黑河市孙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正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宝卷（靖江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靖江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旭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河西宝卷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武威市凉州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宝卷（吴地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裴陆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宝卷（岷县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定西市岷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发礼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耿村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藁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唐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无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晓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青浦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努日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图日干巴依（江努尔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图日干巴依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玛纳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克孜勒苏柯尔克孜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都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江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昆其克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恰克尔塔（查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功其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新疆维吾尔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巴达玛仁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巴林右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查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扎西多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阿诗玛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石林彝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雷国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畲族小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霞浦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兴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青林寺谜语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宜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哲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谜语（澄海灯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汕头市澄海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池尚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八达岭长城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延庆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作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王昭君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兴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崔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满族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文学艺术界联合会民间文艺家协会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龙再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仰阿莎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梅葛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楚雄彝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依布拉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亚克甫（依布拉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亚合甫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维吾尔族达斯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石云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珠郎娘美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榕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陆顺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壮族嘹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平果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萨伍提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麦乎提（萨吾提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赫苏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柯尔克孜约隆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师范大学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金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禹的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汶川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祝赞词（肃北蒙古族祝赞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酒泉市肃北蒙古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蓝永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密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都安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虾其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阿细先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弥勒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万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那仁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谚语（哈萨克族谚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伊犁哈萨克自治州特克斯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清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老子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灵宝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地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毕阿史拉则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金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曾令兵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常山喝彩歌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常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田如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仿宋_GB2312"/>
                <w:color w:val="000000"/>
                <w:kern w:val="0"/>
                <w:sz w:val="22"/>
                <w:lang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巴狄雄萨滚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二、传统音乐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95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冀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左权开花调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左权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河曲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河曲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斯琴格日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长调民歌（乌珠穆沁长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锡林郭勒盟西乌珠穆沁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闹尔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长调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陈跃兰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陈月兰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当涂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马鞍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郭德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兴国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兴国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万会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兴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兴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向佐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桑植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桑植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童爱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梅州客家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梅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远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崖州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三亚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安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紫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紫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裕固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裕固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肃南裕固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宝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儿（老爷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大通回族土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建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儿（宁夏回族山花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宁夏回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文香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儿（莲花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康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才合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拉伊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海南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潘学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靖州苗族歌</w:t>
            </w:r>
            <w:r>
              <w:rPr>
                <w:rFonts w:ascii="微软雅黑" w:eastAsia="微软雅黑" w:hAnsi="微软雅黑" w:cs="微软雅黑" w:hint="eastAsia"/>
                <w:color w:val="000000"/>
                <w:kern w:val="0"/>
                <w:sz w:val="22"/>
              </w:rPr>
              <w:t>鼟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靖州苗族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冯广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溪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黔江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德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薅草锣鼓（长阳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长阳土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肖世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薅草锣鼓（宜昌薅草锣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宜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薅草锣鼓（金湖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金湖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吴长交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吴长姣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侗族琵琶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榕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莫花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多声部民歌（壮族三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马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欧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多声部民歌（瑶族蝴蝶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富川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见车牙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见车亚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多声部民歌（羌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松潘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泽英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多声部民歌（阿尔麦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黑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开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多声部民歌（苗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剑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苏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澧水船工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澧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琴艺术（梅庵琴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通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君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琴艺术（浙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区君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琴艺术（岭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明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包玉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马头琴音乐（蒙古勒津马头琴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阜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格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马头琴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本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唢呐艺术（灵璧菠林喇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灵璧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谢海明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谢海民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唢呐艺术（于都唢呐公婆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于都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孙化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唢呐艺术（邹城平派鼓吹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邹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姚希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唢呐艺术（唐山花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唐海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索忠秀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唢呐艺术（上党八音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长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海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羌笛演奏及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茂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于水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辽宁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魏喜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嵊州吹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嵊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广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十番音乐（邵伯锣鼓小牌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江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玉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鲁西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菏泽市牡丹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镇锡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桂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汕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贺志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梁平癞子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梁平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德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土家族打溜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五峰土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海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河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永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南威风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临汾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樊祥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上党八音会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晋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贾廷信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冀中笙管乐（白庙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大兴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长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冀中笙管乐（雄县古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雄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潘德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冀中笙管乐（小冯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固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屈永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智化寺京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连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武当山宫观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十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艾买提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批（艾买提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皮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新疆维吾尔木卡姆艺术（哈密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玉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买合木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新疆维吾尔木卡姆艺术（吐鲁番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鄯善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卓圣翔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厦门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白燕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泉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宗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泉州北管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泉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薛胜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五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五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凤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大别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六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清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马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荆州市荆州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侯同贵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吕家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丹江口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建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秀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秀山土家族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严明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江河号子（长江峡江号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秭归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柏文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鲁南五大调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郯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敖云别立格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民歌（和硕特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侯青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民歌（科尔沁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通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乌日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鄂温克族民歌（鄂温克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鄂温克族自治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孟满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达斡尔族民歌（达斡尔扎恩达勒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取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黎族民歌（琼中黎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琼中黎族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金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民歌（华锐藏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天祝藏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曼苏尔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杂克尔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乌孜别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乌孜别克族埃希来、叶来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喀什地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1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回族宴席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门源回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琵琶艺术（浦东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南汇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臻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琵琶艺术（瀛洲古调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崇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津门法鼓（刘园祥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北辰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津门法鼓（杨家庄永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河西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国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锣鼓艺术（开封盘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开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薛宗峰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薛宗锋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锣鼓艺术（大铜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郏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洪玉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锣鼓艺术（临清驾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聊城市临清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卜力孜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萨迪克（阿布力孜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斯迪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维吾尔族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王建立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王健立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布依族勒尤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贞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廓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佛教音乐（天宁寺梵呗唱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常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心澄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佛教音乐（金山寺水陆法会仪式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镇江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伍虎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道教音乐（无锡道教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无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本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弦索乐（菏泽弦索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菏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舒信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渔歌（嵊泗渔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舟山市嵊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晓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崇明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崇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毛呈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仡佬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仡佬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铜仁市石阡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肯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独龙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独龙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怒江傈僳族自治州贡山独龙族怒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1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绍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壮族天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崇左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文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阿数瑟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临沧市镇康县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三、传统舞蹈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8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滦州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唐山市滦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修建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海阳大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海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长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汾阳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汾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巴恒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抚顺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乌拉满族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吉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元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延庆旱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延庆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建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昌黎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昌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袁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抚顺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惠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人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梁志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铜梁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谭显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安仁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达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长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碇步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泰顺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承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板板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张家界市慈利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金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醉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中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光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舞（徽州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黄山市休宁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兴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上川黄连胜醒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深圳市宝安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雪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马桥手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闵行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忠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古陂</w:t>
            </w:r>
            <w:r>
              <w:rPr>
                <w:rFonts w:ascii="微软雅黑" w:eastAsia="微软雅黑" w:hAnsi="微软雅黑" w:cs="微软雅黑" w:hint="eastAsia"/>
                <w:color w:val="000000"/>
                <w:kern w:val="0"/>
                <w:sz w:val="22"/>
              </w:rPr>
              <w:t>蓆</w:t>
            </w: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2"/>
              </w:rPr>
              <w:t>狮、犁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信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1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伟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广东醒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田阳壮族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田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毛云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高台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彭水苗族土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正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布依族高台狮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兴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狮舞（槐店文狮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沈丘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班用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傩舞（文县池哥昼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文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肖亦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傩舞（萍乡耍傩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萍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彭秋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傩舞（湛江傩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湛江市麻章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林忠诚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林松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英歌（潮阳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汕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吉先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高跷（盖州高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盖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谭海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安塞腰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安塞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田志信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土家族摆手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湘西土家族苗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王扎西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扎西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弦子舞（巴塘弦子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巴塘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次登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雅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扎西才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锅庄舞（玉树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玉树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钱富全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锅庄舞（马奈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金川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呷泽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石渠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三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迪庆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玉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迪庆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光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芦笙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普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祝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芦笙舞（滚山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纳雍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1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达斡尔族鲁日格勒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莫力达瓦达斡尔族自治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旺顿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卓舞（热振曲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拉萨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安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鼓舞（稷山高台花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稷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成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鼓舞（辽西太平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葫芦岛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柳学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鼓舞（彝族花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玉溪市峨山彝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锦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麒麟舞（西贡坑口客家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香港特别行政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韩志永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韩志勇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麒麟舞（睢县麒麟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睢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谢玉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麒麟舞（大船坑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深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麒麟舞（坂田永胜堂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深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伟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麒麟舞（樟木头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东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文世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舞（莆田九鲤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莆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舞（鲤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吉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施观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舞（青田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青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海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舞（上舍化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安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毛明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舞（五虾闹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荆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孙元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火老虎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凤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守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肉连响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利川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谈森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鹤舞（三灶鹤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珠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雄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瑶族长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江华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盘金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瑶族长鼓舞（黄泥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金秀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何炳义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何炳丽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博巴森根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理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1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万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彝族铃铛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赫章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郭建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彝族打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巍山彝族回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仁增旺姆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宣舞（古格宣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札达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扎西旺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堆谐（拉孜堆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拉孜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朗加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阿谐（达布阿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比如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拉巴次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廓孜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曲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学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巴郎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卓尼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钟必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仗鼓舞（桑植仗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桑植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有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老古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白沙黎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茂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巴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岷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左权小花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左权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春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姚占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蔺花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古蔺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建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kern w:val="0"/>
                <w:sz w:val="22"/>
              </w:rPr>
              <w:t>铓</w:t>
            </w: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2"/>
              </w:rPr>
              <w:t>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建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岩翁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张飞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水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瑞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波益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怒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怒族达比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福贡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吐尔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纳孜库姆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宗霖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佾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福清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秀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海南苗族盘皇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五指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石光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古瓢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赛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傣族白象、马鹿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俄罗斯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俄罗斯族踢踏舞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塔城地区塔城市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四、传统戏剧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16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7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孔爱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奉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玉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乔燕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廷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汕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勤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高腔（西安高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衢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新昌调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新昌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荣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芸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东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凤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秦剧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惠敏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栗桂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转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董丽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张家口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冯继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晋中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姬荣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世耀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张家口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素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上党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晋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河北梆子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凤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周奎生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周魁生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东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2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韩学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浚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申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越调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周口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杜镇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文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习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国家京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于魁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国家京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蓉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石晓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奚中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云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裴咏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京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龚苏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演艺集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彩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汉调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竹溪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伍银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闽西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龙岩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茂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巴陵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岳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淑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梁素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南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曾小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文化厅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唐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宜黄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宜黄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红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乱弹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浦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春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常银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清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飞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大弦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滑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德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2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宝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碗碗腔（曲沃碗碗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曲沃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付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四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商丘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惠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中国评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惟铨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中国评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方亚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凤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政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扬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夏青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方正书宋_GBK" w:eastAsia="方正书宋_GBK" w:hAnsi="Times New Roman" w:cs="Times New Roman" w:hint="eastAsia"/>
                <w:color w:val="000000"/>
                <w:kern w:val="0"/>
                <w:sz w:val="22"/>
              </w:rPr>
              <w:t>凃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崇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祖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培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荆州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潜江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黄梅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安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莉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临沂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晓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徐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陆逸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庄海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厦门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采茶戏（抚州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抚州市临川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褚凤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采茶戏（高安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高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费丽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采茶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阳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张美香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张梅香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茂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胶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曲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屈登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戏（蔚县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蔚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芬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秧歌戏（定州秧歌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定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季祥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道情戏（蓝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莱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2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范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道情戏（晋北道情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右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窦凤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道情戏（陇剧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美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河曲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郝云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河曲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段八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呼和浩特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多单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登达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戏（德格格萨尔藏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德格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边点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洛桑扎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文山壮族苗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志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胜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侗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黎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田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目连戏（绍兴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士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目连戏（南陵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芜湖市南陵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叶正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目连戏（徽州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祁门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丁守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锣鼓杂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临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叶守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安顺地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安顺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吕崇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渭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昌黎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昌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许子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凌源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凌源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娟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海宁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海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严祖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江汉平原皮影戏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潜江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3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凤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锦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锦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华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四川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南部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丽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唐山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唐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关海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影戏（望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黑龙江省望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洪惠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漳州布袋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熊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湖南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木偶皮影艺术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尤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文昌公仔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文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为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海派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木偶剧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明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闽西客家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龙岩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应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平阳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平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武汉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武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俊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揭阳铁枝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揭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蔡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偶戏（泰顺提线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泰顺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杜振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老调（保定老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保定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会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四股弦（冀南四股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魏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汤香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赛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坠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宿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上党落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潞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焦瑞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眉户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戏曲研究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闫慧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眉户（运城眉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运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澄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盐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3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书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盐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静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锡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无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章世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瓯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温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锦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宁波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施洁净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绍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赛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邵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柳六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岳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相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安徽省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俎书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滑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董砚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济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栾胜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吕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吕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圣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泰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玉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菏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泰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克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莱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莱芜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燕玲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燕凌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徐州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徐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荣焕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罗卷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邓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费建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衡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申桂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祁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广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广东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汉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琼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海口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敏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合阳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合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杨海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上党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山西省晋城市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新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湖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湖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嗨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阜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3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赣剧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菊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西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星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袁现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落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内黄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汝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滑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滑稽剧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永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阳戏（酉阳土家面具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酉阳土家族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大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阳戏（射箭提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广元市昭化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周昌智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周昌志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梁厚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阳戏（上河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怀化市鹤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姚维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姚艺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线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芮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秀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路丝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邢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静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彩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满族新城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松原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美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端公戏（旺苍端公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广元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杰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白族吹吹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大理白族自治州云龙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普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巴贡（霞尔巴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日喀则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飞文基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土生土语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澳门特别行政区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五、曲艺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47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峻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书场工作者协会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汪正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演艺集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姜庆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扬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扬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3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叶兆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福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贾昌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乐亭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唐山市滦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怀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河洛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洛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晗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温州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平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曹伯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陕北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延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晓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福州</w:t>
            </w:r>
            <w:r>
              <w:rPr>
                <w:rFonts w:ascii="微软雅黑" w:eastAsia="微软雅黑" w:hAnsi="微软雅黑" w:cs="微软雅黑" w:hint="eastAsia"/>
                <w:color w:val="000000"/>
                <w:kern w:val="0"/>
                <w:sz w:val="22"/>
              </w:rPr>
              <w:t>伬</w:t>
            </w: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2"/>
              </w:rPr>
              <w:t>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化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山东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菏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鼓盆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澧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二人转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辽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德力根（张德力格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乌力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扎鲁特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鄂灵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达斡尔族乌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葛玉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赫哲族伊玛堪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黑龙江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广播艺术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常宝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秀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单弦牌子曲（含岔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王德新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王超堂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杭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康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浦东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浦东新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显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襄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襄垣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姬玉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三弦书（南阳三弦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南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沈健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波走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宁波市鄞州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宪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独脚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姚俐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湖北小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武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陆先模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五峰土家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4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潘光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四川竹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三峡曲艺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光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四川清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曲艺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玲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京白局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京市秦淮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绍兴宣卷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永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青海平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西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少布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海青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好来宝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努尔沙拉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铁别克（努尔沙拉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铁依别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哈萨克族铁尔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伊犁哈萨克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鲍先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长子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长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卢顶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永康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永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仲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鱼歌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东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曾令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四川评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曲艺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丁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端鼓腔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东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肖秋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客家古文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于都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邹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湖南渔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申海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屯留道情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长治市屯留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侯安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陵川钢板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晋城市陵川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牛崇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苏北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宿迁市宿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东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陕州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三门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亚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杨正华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杨振华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文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陕西快板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六、传统体育、游艺与杂技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45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根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线狮（九狮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永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4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覃献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武当武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十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祁明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沧州武术（燕青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沧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孙婉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西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沛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焦作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小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焦作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栾新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保定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剑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王其和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姚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武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永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焦作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额日登巴雅尔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搏克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关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摔跤（沈阳北市摔跤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沈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拉腾乌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沙力搏尔式摔跤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阿拉善左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邵智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红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宝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太谷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布秉全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太谷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秀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冠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沙宗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冠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雷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岳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黄梅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忠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蔡李佛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江门市新会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房胜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蔡李佛拳（广州北胜蔡李佛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彦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挠羊赛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忻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尖参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箭术（南山射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乐都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扎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赛马会（玉树赛马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玉树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4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光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调吊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伟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地术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精武保安培训学校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华佗五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占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通背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西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君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戳脚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衡水市桃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祖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咏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卫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武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武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献坡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幻术（宝丰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平顶山市宝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志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幻术（周化一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尼玛扎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棋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铁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无极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东丽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颜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西凉掌（亳州晰扬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颜亮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巫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湘潭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孔令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青萍剑（贾氏青萍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沧州市黄骅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福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易筋经（天台山易筋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台州市天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库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再依提那尔（库兰汗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兰塔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姑娘追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阿勒泰地区青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木天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文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登杆（大六分村登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静海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文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飞叉（永良飞叉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武清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侯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临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阜阳市临泉县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七、传统美术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140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叶保芬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叶宝芬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桃花坞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乃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杨家埠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潍坊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树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高密扑灰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高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廷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朱仙镇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开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曲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唐卡（郎卡杰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甘孜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格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昌都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尼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唐卡（藏娘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玉树藏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登伟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唐卡（班玛马尾钉线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果洛藏族自治州班玛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嘎玛丹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唐卡（齐吾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珠巴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昌都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内画（北京内画鼻烟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西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广庆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内画（鲁派内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淄博市张店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付清超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傅清超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海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黑龙江省绥化市海伦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廉正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卢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卢氏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韦帮粉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韦邦粉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水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爱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旬邑彩贴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旬邑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多堂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广灵染色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广灵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吉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岫岩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岫岩满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向亮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梅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益阳市安化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洁琼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延川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延川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4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少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漳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漳浦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石俊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丰宁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丰宁满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冬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浦城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浦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齐秀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高密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高密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会宁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会宁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吕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静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静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银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太原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太原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莲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桐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桐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卢发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乐清细纹刻纸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乐清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池福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孝感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孝感市孝南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又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仙桃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仙桃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夏祖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鄂州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鄂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桂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踏虎凿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泸溪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饶宝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湘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西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剪纸（安塞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安塞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钱月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顾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松江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孙燕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苏绣（常州乱针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常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湘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长沙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淑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粤绣（潮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伟雄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粤绣（珠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伍洁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粤绣（广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5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彭世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蜀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成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英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绣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湘西苗绣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湘西土家族苗族自治州花垣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忠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凯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凯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石丽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绣（松桃苗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井秋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香包（徐州香包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徐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萧剑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象牙雕刻（常州象牙浅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常州市武进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树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曲阳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曲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益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寿山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亚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惠安石雕（影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厦门市湖里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德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惠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建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惠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沈占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临夏砖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临夏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德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揭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子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汉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揭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彭国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萍乡湘东傩面具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萍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白坚忍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白坚仁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竹刻（常州留青竹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常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顾启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竹刻（黄岩翻簧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台州市黄岩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柳成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泥塑（惠山泥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无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邦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彩（北京灯彩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朝阳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棣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彩（佛山彩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丁志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竹编（道明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崇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5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正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竹编（东阳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东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吕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嵊州竹编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嵊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</w:t>
            </w:r>
            <w:r>
              <w:rPr>
                <w:rFonts w:ascii="方正书宋_GBK" w:eastAsia="方正书宋_GBK" w:hAnsi="Times New Roman" w:cs="Times New Roman" w:hint="eastAsia"/>
                <w:color w:val="000000"/>
                <w:kern w:val="0"/>
                <w:sz w:val="22"/>
              </w:rPr>
              <w:t>玓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面人（天津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河西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面人（上海面人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工艺美术研究所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袁建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面花（岚县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岚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玉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草编（莱州草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莱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进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编（临沭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临沂市临沭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万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柳编（固安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固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袁嘉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绿松石雕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能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大足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大足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石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掖县滑石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莱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叶美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雷州石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雷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尹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大冶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大冶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杨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沅洲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芷江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粱丙公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梁秉公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嘉祥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嘉祥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才旦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泽库和日寺石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泽库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继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雕（菊花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浏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郭石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玉器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根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玉器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铁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玉器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蒋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玉雕（苏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5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尹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玉雕（广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市荔湾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玛占堆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雕（藏族扎囊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山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红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泉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春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雕（莆田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莆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银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泉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核雕（潍坊核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潍坊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名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椰雕（海南椰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海口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石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锡雕（锦州锡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锦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圣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锡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莱芜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国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版年画（平阳木版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临汾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荣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版年画（夹江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夹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聂大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彩扎（凤凰纸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凤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婉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彩扎（佛山狮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合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彩扎（铜梁龙灯彩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铜梁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印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彩扎（邳州纸塑狮子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档（乐清龙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乐清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滑树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北京绢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东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乔应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湟中堆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湟中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</w:t>
            </w:r>
            <w:r>
              <w:rPr>
                <w:rFonts w:ascii="方正书宋_GBK" w:eastAsia="方正书宋_GBK" w:hAnsi="Times New Roman" w:cs="Times New Roman" w:hint="eastAsia"/>
                <w:color w:val="000000"/>
                <w:kern w:val="0"/>
                <w:sz w:val="22"/>
              </w:rPr>
              <w:t>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瓯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温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程曼平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程曼萍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汴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开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夏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间绣活（宁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宁夏回族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5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依夏木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扎依提（阿依夏木汗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扎依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维吾尔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满族刺绣（长白山满族枕头顶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通化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瓯塑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温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谢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砖塑（鄄城砖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鄄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邹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瓷板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南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国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软木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许少雄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镶嵌（嵌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汕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沈柏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盆景技艺（苏派盆景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如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盆景技艺（如皋盆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如皋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布老虎（黎侯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黎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进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建筑彩绘（中卫建筑彩绘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夏回族自治区中卫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木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棕编（新繁棕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成都市新都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邵悦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平遥纱阁戏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平遥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裘群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波金银彩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宁波市鄞州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滕天一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布糊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丰宁满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焕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抚顺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龚振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抚顺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俊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刻铜（贵溪錾铜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鹰潭市贵溪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志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藤编（怀远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成都市崇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良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藤编（汉中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汉中市南郑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6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格日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唐卡（马鬃绕线堆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烙画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阳烙画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南阳市卧龙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伯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发绣（东台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盐城市东台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孟永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发绣（温州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温州市鹿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谢丽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厦门珠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厦门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西巫之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彝族刺绣（凉山彝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凉山彝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韦树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布依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西南布依族苗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多杰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刺绣（贵南藏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海南藏族自治州贵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古丽娜孜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加尼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哈萨克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昌吉回族自治州木垒哈萨克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兆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水晶雕刻（东海水晶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连云港市东海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银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瓷刻（大丰瓷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盐城市大丰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德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竹根雕（象山竹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宁波市象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耀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骨角雕（合浦角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北海市合浦县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八、传统技艺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20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顾绍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宜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范伟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宜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潘伯林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潘柏林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湾陶塑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梅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黎族原始制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昌江黎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冯绍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景德镇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江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景德镇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6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爱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泉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龙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忠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澄城尧头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澄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沈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宋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惠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苏州缂丝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瑞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白沙黎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春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哀警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蓝印花布印染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桐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文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蜡染技艺（黄平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黄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蔡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蜡染技艺（织金苗族蜡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毕节市织金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熊宗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蜡染技艺（苗族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珙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羡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客家土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南靖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葛才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南京金箔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阿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泉宝剑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龙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伟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张小泉剪刀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家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芜湖铁画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芜湖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正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银饰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雷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衣福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崇文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米振雄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崇文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景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大厂回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兆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家具制作技艺（北京木雕小器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东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赛音都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勒勒车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阿鲁科尔沁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6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金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天水市秦州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崇文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薛晓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平遥推光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平遥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来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扬州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扬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蔡超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厦门漆线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厦门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卿玉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成都漆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成都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严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任金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潘兴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顺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武夷岩茶（大红袍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武夷山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汉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自贡井盐深钻汲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自贡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汪息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宣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泾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宗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贵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和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香格里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小页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临沧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秀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竹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夹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项德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徽墨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歙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平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金星砚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星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名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版水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书画出版社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明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制扇技艺（王氏制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宣城市广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正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制扇技艺（岳州扇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岳阳市岳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继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剧装戏具制作技艺（戏曲盔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西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6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剧装戏具制作技艺（戏剧靴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河东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基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桦树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文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黎族树皮布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红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风筝制作技艺（潍坊风筝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潍坊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荣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凉茶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文化厅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树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曲阜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永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开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长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门头沟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孙云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淄博市博山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景永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临清贡砖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临清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庞永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定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曲阳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醴陵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永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醴陵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维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枫溪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枫溪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翟惠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格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陶器烧制技艺（藏族黑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稻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曾庆红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陶器烧制技艺（荥经砂器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荥经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章燕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陶器烧制技艺（枫溪手拉朱泥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陶器烧制技艺（黎族泥片制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白沙黎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6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肖文桓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陶器烧制技艺（荣昌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荣昌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袁应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陶器烧制技艺（建水紫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建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洪桂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蚕丝织造技艺（杭罗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福兴丝绸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小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蚕丝织造技艺（双林绫绢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湖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余艳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棉纺织技艺（惠畅土布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运城市永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运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肥乡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郑运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肥乡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苏锦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棉纺织技艺（南通色织土布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通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巴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毛纺织及擀制技艺（泽帖尔编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山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爱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鲁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鄄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潘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凯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6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文胜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麻江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田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香云纱染整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佛山市顺德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玉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地毯织造技艺（如皋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通市如皋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卢兴琼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地毯织造技艺（阆中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阆中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段丽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地毯织造技艺（阿拉善地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阿拉善左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满古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鄂伦春族狍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7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赖淑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手工制鞋技艺（唐昌布鞋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成都市郫都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军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铜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根秋单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金属锻造技艺（藏族锻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白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闵行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龚耀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闵行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索朗琼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族乐器制作技艺（扎念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拉孜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金昌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族乐器制作技艺（朝鲜族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延边朝鲜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冬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族乐器制作技艺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坛下乡铜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衡阳市耒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高光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彝族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大方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松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楮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西安市长安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瑞亨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白沙茅龙笔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江门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蔺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砚台制作技艺（澄泥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新绛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赖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砚台制作技艺（石城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赣州市石城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符海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印泥制作技艺（上海鲁庵印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静安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钏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瑞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志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瑞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7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纪森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装裱修复技艺（苏州书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苏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万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装裱修复技艺（天津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金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装裱修复技艺（天一阁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宁波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装裱修复技艺（古字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荣宝斋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建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装裱修复技艺（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国家图书馆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冯沛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龙舟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东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戴根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伞制作技艺（甲路纸伞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上饶市婺源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当曲旦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香制作技艺（敏珠林寺藏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山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新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洋河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宿迁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天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古井贡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亳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占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剑南春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绵竹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德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景芝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潍坊市安丘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泽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衡水老白干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衡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卢振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宝丰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宝丰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7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蒸馏酒传统酿造技艺（五粮液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宜宾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官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酿造酒传统酿造技艺（红</w:t>
            </w:r>
            <w:r>
              <w:rPr>
                <w:rFonts w:ascii="微软雅黑" w:eastAsia="微软雅黑" w:hAnsi="微软雅黑" w:cs="微软雅黑" w:hint="eastAsia"/>
                <w:color w:val="000000"/>
                <w:kern w:val="0"/>
                <w:sz w:val="22"/>
              </w:rPr>
              <w:t>粬</w:t>
            </w:r>
            <w:r>
              <w:rPr>
                <w:rFonts w:ascii="仿宋_GB2312" w:eastAsia="仿宋_GB2312" w:hAnsi="仿宋_GB2312" w:cs="仿宋_GB2312" w:hint="eastAsia"/>
                <w:color w:val="000000"/>
                <w:kern w:val="0"/>
                <w:sz w:val="22"/>
              </w:rPr>
              <w:t>黄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宁德市屏南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仲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酿造酒传统酿造技艺（刘伶醉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保定市徐水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傅天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仓山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德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仓山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樊生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绿茶制作技艺（西湖龙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盛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绿茶制作技艺（雨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达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绿茶制作技艺（安吉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安吉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跃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绿茶制作技艺（蒙山茶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雅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文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绿茶制作技艺（信阳毛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信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红茶制作技艺（坦洋工夫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宁德市福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俞旦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红茶制作技艺（宁红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九江市修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兴裕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乌龙茶制作技艺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(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漳平水仙茶制作技艺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龙岩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兴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普洱茶制作技艺（贡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宁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7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国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黑茶制作技艺（下关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大理白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贾根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黑茶制作技艺（咸阳茯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咸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建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黑茶制作技艺（长盛川青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宜昌市伍家岗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安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豆瓣传统制作技艺（郫县豆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郫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贾志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面食制作技艺（西安贾三灌汤包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依米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塔木沙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努尔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于振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面食制作技艺（中宁蒿子面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夏回族自治区中卫市中宁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素食制作技艺（绿柳居素食烹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京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顺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火腿制作技艺（金华火腿腌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金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国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牛羊肉烹制技艺（宁夏手抓羊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夏回族自治区吴忠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曾家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木拱桥传统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泰顺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月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桥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绍兴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吕雄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婺州传统民居营造技艺（东阳卢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东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7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大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泉州市鲤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叶本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南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班凤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文学艺术界联合会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符那庆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黎族船型屋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海南省东方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其米巴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碉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丹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国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碉楼营造技艺（羌族碉楼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汶川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鹏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上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施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慈溪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河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蓝夹缬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温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玉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式服装制作技艺（满族旗袍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吉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巴图陶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银铜器制作及鎏金技艺（乌拉特铜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巴彦淖尔市乌拉特中旗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肖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银铜器制作及鎏金技艺（朔州传统鎏金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朔州市朔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</w:t>
            </w:r>
            <w:r>
              <w:rPr>
                <w:rFonts w:ascii="方正书宋_GBK" w:eastAsia="方正书宋_GBK" w:hAnsi="Times New Roman" w:cs="Times New Roman" w:hint="eastAsia"/>
                <w:color w:val="000000"/>
                <w:kern w:val="0"/>
                <w:sz w:val="22"/>
              </w:rPr>
              <w:t>珮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青铜器修复及复制技艺（上海青铜器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鹏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毛笔制作技艺（文港毛笔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南昌市进贤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振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0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白茶制作技艺（福鼎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鼎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万玉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土家族吊脚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永顺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文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婺州窑陶瓷烧制技艺（婺州窑衢</w:t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lastRenderedPageBreak/>
              <w:t>州白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lastRenderedPageBreak/>
              <w:t>浙江省衢州市柯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伍映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吉州窑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吉安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陶瓷修复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文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2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香制作技艺（福建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元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黄浦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任德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黄浦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乐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古戏台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乐平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八义窑红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长治市上党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梅国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鲁山窑烧制技艺（鲁山花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平顶山市鲁山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中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北京蒙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东城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锡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花边制作技艺（萧山花边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萧山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蓝延蓝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彩带编织技艺（畲族彩带编织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丽水市景宁畲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娜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4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佤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普洱市西盟佤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铸铁技艺（永康铸铁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金华市永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项绍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青铜器制作技艺（青铜编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随州市曾都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谭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银胎掐丝珐琅器制作技艺（永胜珐琅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丽江市永胜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5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书画毡制作技艺（定兴书画毡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保定市定兴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7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乔秋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宫廷传统囊匣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故宫博物院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脂粉制作技艺（谢馥春脂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扬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国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云南围棋子（云子、永子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7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葫芦制作技艺（天津葫芦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宝坻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钱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严东关五加皮酿酒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建德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腊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德昂族酸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德宏傣族景颇族自治州芒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根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徽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方树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州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卢朝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孝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易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果脯蜜饯制作技艺（雕花蜜饯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怀化市靖州苗族侗族自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生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梨膏糖制作技艺（上海梨膏糖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黄浦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龙付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米粉制作技艺（桂林米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桂林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区又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米粉制作技艺（沙河粉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静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龟苓膏配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梧州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笃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7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凯里酸汤鱼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东南苗族侗族自治州凯里市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詹和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水碓营造技艺（景德镇瓷业水碓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西省景德镇市浮梁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8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纪传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潮汕古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汕头市龙湖区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阿西拉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彝族传统建筑营造技艺（凉山彝族传统民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凉山彝族自治州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卫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帐篷编制技艺（青海藏族黑牛毛帐篷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海西蒙古族藏族自治州天峻县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顺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关中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</w:t>
            </w:r>
          </w:p>
        </w:tc>
      </w:tr>
      <w:tr w:rsidR="007006D0">
        <w:trPr>
          <w:trHeight w:val="454"/>
        </w:trPr>
        <w:tc>
          <w:tcPr>
            <w:tcW w:w="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振仁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固原传统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夏回族自治区固原市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九、传统医药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54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唐旭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生命与疾病认知方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严隽陶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丁义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丁氏痔科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京市秦淮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法（张一帖内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黄山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孔令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孔伯华中医世家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朝阳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金贵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津沽脏腑推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南开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和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南少林理筋整脊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兆普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宋氏中医外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平顶山市汝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钟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李仲愚杵针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滕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祁门蛇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黄山市祁门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郭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摸骨正脊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晋中市灵石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8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房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喜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疗法（张氏经络收放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新乡市红旗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超凡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诊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柏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药炮制技艺（新会陈皮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江门市新会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康明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药炮制技术（四大怀药种植与炮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焦作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肖永庆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药炮制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义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药炮制技艺（汉派彭银亭中药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武汉市江岸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马祥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传统制剂方法（宏仁堂紫雪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红桥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宋石墩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传统制剂方法（点舌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新绛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传统制剂方法（安宫牛黄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太谷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顾万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传统制剂方法（王氏保赤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江苏省南通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杜新磊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传统制剂方法（二仙膏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济宁市任城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龙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针灸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韩善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针灸（蕲春艾灸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黄冈市蕲春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秀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针灸（岭南陈氏针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时碧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针灸（赵氏雷火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渝中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84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程红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金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飞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魏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詹红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上海石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上海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4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林子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林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福州市仓山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立国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中医科学院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三空李氏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呼和浩特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章允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章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台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郭珈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平乐郭氏正骨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洛阳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怀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燕青门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重庆市江北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泽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徐氏中医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滨州市沾化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龙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正骨疗法（朱氏正骨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陕西省渭南市富平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小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同仁堂中医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北京同仁堂（集团）有限责任公司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丁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胡庆余堂中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5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旦松扎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医药（藏医脉泻杂炯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那曲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雨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医药（藏医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迪庆藏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86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多杰仁青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次仁罗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看照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医药（甘南藏医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碌曲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成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中医养生（中医传统导引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中医药大学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申屠银洪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中医药文化（桐君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杭州市桐庐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卢其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传统中医药文化（潘高寿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广州潘高寿药业股份有限公司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达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医药（蒙医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富玉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医药（蒙医乌拉灸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通辽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6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龙薪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医药（骨髓骨伤药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东南苗族侗族自治州麻江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</w:t>
            </w:r>
            <w:r>
              <w:rPr>
                <w:rFonts w:ascii="方正书宋_GBK" w:eastAsia="方正书宋_GBK" w:hAnsi="Times New Roman" w:cs="Times New Roman" w:hint="eastAsia"/>
                <w:color w:val="000000"/>
                <w:kern w:val="0"/>
                <w:sz w:val="22"/>
              </w:rPr>
              <w:t>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回族医药（陈氏回族医技十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夏回族自治区吴忠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吾斯曼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牙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维吾尔医药（沙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:rsidR="007006D0">
        <w:trPr>
          <w:trHeight w:val="45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keepNext/>
              <w:widowControl/>
              <w:jc w:val="center"/>
              <w:rPr>
                <w:rFonts w:ascii="仿宋_GB2312" w:eastAsia="仿宋_GB2312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十、民俗（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71</w:t>
            </w:r>
            <w:r>
              <w:rPr>
                <w:rFonts w:ascii="黑体" w:eastAsia="黑体" w:hAnsi="黑体" w:cs="Calibri" w:hint="eastAsia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向富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端午节（屈原故里端午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秭归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席兰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七夕节（乞巧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甘肃省西和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蔡荣礼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傣族泼水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秀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赫章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87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何应贵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楚雄彝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光舜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瑶族盘王节（还盘王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郴州市资兴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邓敬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瑶族盘王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韶关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7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高英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羌族瓦尔俄足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代鑫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仡佬毛龙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石阡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文广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祭孔大典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东省曲阜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孔令立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祭孔大典（南孔祭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衢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庆祥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妈祖祭典（葛沽宝辇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天津市津南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麦炽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小榄菊花会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中山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卡孜木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得尔（卡孜木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哈的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新疆维吾尔族麦西热甫（维吾尔族塔合麦西热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木垒哈萨克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裴保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间社火（永年抬花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永年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敖志红（阿尔斯楞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婚礼（蒙古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朱有洲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药市习俗（禹州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南省禹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8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詹国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惠安女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惠安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姜老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苗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榕江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瑶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贺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封武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农历二十四节气（石阡说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石阡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美月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女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南省江永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杨胜昭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水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靳洪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元宵节（敛巧饭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怀柔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严基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元宵节（百节龙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湖北省鄂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89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赵世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元宵节（九曲黄河灯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乐都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蓝仙兰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畲族三月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景宁畲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9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邝活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会（泮村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开平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牛俊启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灯会（胜芳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霸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德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庙会（妙峰山庙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北京市门头沟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骆炳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庙会（茶园游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东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李耀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间信俗（黄大仙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香港特别行政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罗盛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民间信俗（澳门土地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澳门特别行政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范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祭祖习俗（大槐树祭祖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山西省洪洞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胡连刚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抬阁（芯子、铁枝、飘色）（脑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土默特左旗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文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抬阁（芯子、铁枝、飘色）（河田高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陆河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孙康福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抬阁（芯子、铁枝、飘色）（吴川飘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吴川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0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兴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抬阁（芯子、铁枝、飘色）（浦江迎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浦江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黄学军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抬阁（芯子、铁枝、飘色）（肘阁抬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安徽省寿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国勤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抬阁（芯子、铁枝、飘色）（隆德县高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宁夏回族自治区隆德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尚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打铁花（蔚县打树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河北省张家口市蔚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许亨行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朝鲜族花甲礼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辽宁省丹东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91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曲比拉机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祭祖习俗（凉山彝族尼木措毕祭祀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美姑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布冬霞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鄂温克驯鹿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根河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敖云其木格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蒙古族养驼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阿拉善盟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张文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查干淖尔冬捕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徐亚乐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蚕桑习俗（扫蚕花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德清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1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何小道</w:t>
            </w:r>
            <w:r>
              <w:rPr>
                <w:rFonts w:ascii="Times New Roman" w:eastAsia="仿宋_GB2312" w:hAnsi="Times New Roman" w:cs="Times New Roman"/>
                <w:color w:val="000000"/>
                <w:kern w:val="0"/>
                <w:sz w:val="22"/>
              </w:rPr>
              <w:br/>
            </w: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（何晓道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汉族传统婚俗（宁海十里红妆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宁海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洪美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朝鲜族传统婚礼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延边朝鲜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雷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三汇彩亭会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渠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姜伍发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石宝山歌会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剑川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叶汉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茶艺（潮州工夫茶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潮州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周黎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茶俗（瑶族油茶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桂林市恭城瑶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贾兰本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门源回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刘芹英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珠算心算协会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卫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中国珠算心算协会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银巴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藏族天文历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西藏自治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2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尔阿布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彝族年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四川省凉山彝族自治州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雷其松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婚俗（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福建省霞浦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婚俗（赫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黑龙江省同江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房伟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婚俗（瑶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东省连南瑶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3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郭景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婚俗（达斡尔族传统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黑龙江省齐齐哈尔市富拉尔基区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lastRenderedPageBreak/>
              <w:t>934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古丽尼沙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依斯拉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塔吉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塔吉克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新疆维吾尔自治区塔什库尔干塔吉克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5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美荣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54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达斡尔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内蒙古自治区呼伦贝尔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6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吴正默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朝鲜族百种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吉林省延边朝鲜族自治州龙井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7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灵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1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瑶族祝著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河池市巴马瑶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8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和桂生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三多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丽江市玉龙纳西族自治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39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八才三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阔时节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云南省怒江傈僳族自治州泸水市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40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陈有根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炼火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浙江省金华市磐安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41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韦建廷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壮族会鼓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广西壮族自治区南宁市马山县</w:t>
            </w:r>
          </w:p>
        </w:tc>
      </w:tr>
      <w:tr w:rsidR="007006D0">
        <w:trPr>
          <w:trHeight w:val="454"/>
        </w:trPr>
        <w:tc>
          <w:tcPr>
            <w:tcW w:w="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42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王才华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80</w:t>
            </w:r>
          </w:p>
        </w:tc>
        <w:tc>
          <w:tcPr>
            <w:tcW w:w="11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仿宋_GB2312" w:eastAsia="仿宋_GB2312" w:hAnsi="Calibri" w:cs="Calibri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Calibri" w:cs="Calibri" w:hint="eastAsia"/>
                <w:color w:val="000000"/>
                <w:kern w:val="0"/>
                <w:sz w:val="22"/>
              </w:rPr>
              <w:t>德都蒙古全席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D0" w:rsidRDefault="004A7B8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仿宋_GB2312" w:eastAsia="仿宋_GB2312" w:hAnsi="Times New Roman" w:cs="Times New Roman" w:hint="eastAsia"/>
                <w:color w:val="000000"/>
                <w:kern w:val="0"/>
                <w:sz w:val="22"/>
              </w:rPr>
              <w:t>青海省海西蒙古族藏族自治州德令哈市</w:t>
            </w:r>
          </w:p>
        </w:tc>
      </w:tr>
    </w:tbl>
    <w:p w:rsidR="007006D0" w:rsidRDefault="007006D0">
      <w:pPr>
        <w:rPr>
          <w:sz w:val="32"/>
          <w:szCs w:val="32"/>
        </w:rPr>
      </w:pPr>
    </w:p>
    <w:sectPr w:rsidR="007006D0"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7B83" w:rsidRDefault="004A7B83">
      <w:r>
        <w:separator/>
      </w:r>
    </w:p>
  </w:endnote>
  <w:endnote w:type="continuationSeparator" w:id="0">
    <w:p w:rsidR="004A7B83" w:rsidRDefault="004A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方正书宋_GBK">
    <w:altName w:val="Arial Unicode MS"/>
    <w:charset w:val="86"/>
    <w:family w:val="auto"/>
    <w:pitch w:val="default"/>
    <w:sig w:usb0="00000000" w:usb1="0000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简体">
    <w:altName w:val="Arial Unicode MS"/>
    <w:charset w:val="86"/>
    <w:family w:val="auto"/>
    <w:pitch w:val="default"/>
    <w:sig w:usb0="00000000" w:usb1="080E0000" w:usb2="0000000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06D0" w:rsidRDefault="004A7B83">
    <w:pPr>
      <w:pStyle w:val="a3"/>
      <w:ind w:right="360" w:firstLine="4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98526343" name="文本框 6985263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006D0" w:rsidRDefault="004A7B83">
                          <w:pPr>
                            <w:pStyle w:val="a3"/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D94EE2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69852634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" filled="f" stroked="f" strokeweight=".5pt">
              <v:textbox style="mso-fit-shape-to-text:t" inset="0,0,0,0">
                <w:txbxContent>
                  <w:p w:rsidR="007006D0" w:rsidRDefault="004A7B83">
                    <w:pPr>
                      <w:pStyle w:val="a3"/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D94EE2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7B83" w:rsidRDefault="004A7B83">
      <w:r>
        <w:separator/>
      </w:r>
    </w:p>
  </w:footnote>
  <w:footnote w:type="continuationSeparator" w:id="0">
    <w:p w:rsidR="004A7B83" w:rsidRDefault="004A7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447269"/>
    <w:multiLevelType w:val="multilevel"/>
    <w:tmpl w:val="5F447269"/>
    <w:lvl w:ilvl="0">
      <w:start w:val="1"/>
      <w:numFmt w:val="chineseCountingThousand"/>
      <w:pStyle w:val="1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defaultTabStop w:val="0"/>
  <w:drawingGridHorizontalSpacing w:val="105"/>
  <w:drawingGridVerticalSpacing w:val="15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jAzMDAysjA0MrJU0lEKTi0uzszPAymwqAUA0QHNSSwAAAA="/>
    <w:docVar w:name="commondata" w:val="eyJoZGlkIjoiMDQ0ZWE5M2ZhYjgxODE1ZDcyOGE3OGM2ZjVhMjUwZjQifQ=="/>
  </w:docVars>
  <w:rsids>
    <w:rsidRoot w:val="004F7792"/>
    <w:rsid w:val="977E4EF6"/>
    <w:rsid w:val="9FD8F818"/>
    <w:rsid w:val="AF25E6BF"/>
    <w:rsid w:val="AF7F8919"/>
    <w:rsid w:val="BCEBCC8E"/>
    <w:rsid w:val="BF3F51B2"/>
    <w:rsid w:val="BF9FE105"/>
    <w:rsid w:val="CBB39946"/>
    <w:rsid w:val="D47F27AC"/>
    <w:rsid w:val="D6F5972F"/>
    <w:rsid w:val="DAECD3FB"/>
    <w:rsid w:val="DB7D1E27"/>
    <w:rsid w:val="DDB62E72"/>
    <w:rsid w:val="DDD7D711"/>
    <w:rsid w:val="DF1DDFAB"/>
    <w:rsid w:val="EB2FAE79"/>
    <w:rsid w:val="EBDFE67E"/>
    <w:rsid w:val="EEB7BA8B"/>
    <w:rsid w:val="EF5DC67C"/>
    <w:rsid w:val="EFD9A47F"/>
    <w:rsid w:val="F73F6C09"/>
    <w:rsid w:val="F81D96D4"/>
    <w:rsid w:val="FADA1783"/>
    <w:rsid w:val="FAE9730C"/>
    <w:rsid w:val="FBFF0FD2"/>
    <w:rsid w:val="FDBF2DB2"/>
    <w:rsid w:val="FDFBC50F"/>
    <w:rsid w:val="FEEB5EBF"/>
    <w:rsid w:val="FF3448FF"/>
    <w:rsid w:val="FF3B0CC0"/>
    <w:rsid w:val="FF765FDF"/>
    <w:rsid w:val="FF7EDD37"/>
    <w:rsid w:val="FF7F156B"/>
    <w:rsid w:val="FFBFB319"/>
    <w:rsid w:val="FFE4EBB5"/>
    <w:rsid w:val="FFF18B92"/>
    <w:rsid w:val="FFF71262"/>
    <w:rsid w:val="FFFC2996"/>
    <w:rsid w:val="FFFE30B4"/>
    <w:rsid w:val="00013461"/>
    <w:rsid w:val="000137FB"/>
    <w:rsid w:val="00051F3A"/>
    <w:rsid w:val="00052B3A"/>
    <w:rsid w:val="00065C85"/>
    <w:rsid w:val="00080BE5"/>
    <w:rsid w:val="000878D9"/>
    <w:rsid w:val="000926A7"/>
    <w:rsid w:val="000B34E0"/>
    <w:rsid w:val="000C20E8"/>
    <w:rsid w:val="000D61BF"/>
    <w:rsid w:val="000E1290"/>
    <w:rsid w:val="001052D5"/>
    <w:rsid w:val="001315B5"/>
    <w:rsid w:val="00152783"/>
    <w:rsid w:val="00155A16"/>
    <w:rsid w:val="001B23C6"/>
    <w:rsid w:val="001D7202"/>
    <w:rsid w:val="001D7760"/>
    <w:rsid w:val="00221C99"/>
    <w:rsid w:val="00253ADB"/>
    <w:rsid w:val="00276344"/>
    <w:rsid w:val="00295105"/>
    <w:rsid w:val="002A4656"/>
    <w:rsid w:val="002B5326"/>
    <w:rsid w:val="003008D1"/>
    <w:rsid w:val="0031607F"/>
    <w:rsid w:val="003214D1"/>
    <w:rsid w:val="00340E2C"/>
    <w:rsid w:val="00346CF0"/>
    <w:rsid w:val="003516D6"/>
    <w:rsid w:val="00354F2F"/>
    <w:rsid w:val="00356C27"/>
    <w:rsid w:val="00357E67"/>
    <w:rsid w:val="00371078"/>
    <w:rsid w:val="0037522B"/>
    <w:rsid w:val="0038023B"/>
    <w:rsid w:val="003B20D6"/>
    <w:rsid w:val="003B24C2"/>
    <w:rsid w:val="003D21EB"/>
    <w:rsid w:val="003D51F0"/>
    <w:rsid w:val="003E0F85"/>
    <w:rsid w:val="003E7083"/>
    <w:rsid w:val="00402423"/>
    <w:rsid w:val="004119DE"/>
    <w:rsid w:val="00464778"/>
    <w:rsid w:val="004678BD"/>
    <w:rsid w:val="00474A01"/>
    <w:rsid w:val="0048117E"/>
    <w:rsid w:val="004A7B83"/>
    <w:rsid w:val="004B167C"/>
    <w:rsid w:val="004B4C93"/>
    <w:rsid w:val="004C798F"/>
    <w:rsid w:val="004E22AB"/>
    <w:rsid w:val="004F2D33"/>
    <w:rsid w:val="004F7792"/>
    <w:rsid w:val="0053753B"/>
    <w:rsid w:val="005510F7"/>
    <w:rsid w:val="00556EF3"/>
    <w:rsid w:val="005673CD"/>
    <w:rsid w:val="0057410B"/>
    <w:rsid w:val="00575161"/>
    <w:rsid w:val="00576B25"/>
    <w:rsid w:val="00587628"/>
    <w:rsid w:val="005903DC"/>
    <w:rsid w:val="00597799"/>
    <w:rsid w:val="005D2B4E"/>
    <w:rsid w:val="005D34D8"/>
    <w:rsid w:val="005E7462"/>
    <w:rsid w:val="0061342A"/>
    <w:rsid w:val="00623AB2"/>
    <w:rsid w:val="00631E6A"/>
    <w:rsid w:val="00652EE1"/>
    <w:rsid w:val="00653D1E"/>
    <w:rsid w:val="00672639"/>
    <w:rsid w:val="006756B1"/>
    <w:rsid w:val="006806EA"/>
    <w:rsid w:val="00692C6D"/>
    <w:rsid w:val="006A667C"/>
    <w:rsid w:val="006B3585"/>
    <w:rsid w:val="006C0CEA"/>
    <w:rsid w:val="007006D0"/>
    <w:rsid w:val="0073723B"/>
    <w:rsid w:val="00744208"/>
    <w:rsid w:val="0075297B"/>
    <w:rsid w:val="00757E13"/>
    <w:rsid w:val="0076495D"/>
    <w:rsid w:val="00773F93"/>
    <w:rsid w:val="00785579"/>
    <w:rsid w:val="007A3CD3"/>
    <w:rsid w:val="00856A5A"/>
    <w:rsid w:val="008604E6"/>
    <w:rsid w:val="00862F48"/>
    <w:rsid w:val="00873ABC"/>
    <w:rsid w:val="008C7B14"/>
    <w:rsid w:val="009350F0"/>
    <w:rsid w:val="00942DB3"/>
    <w:rsid w:val="00946B56"/>
    <w:rsid w:val="00975C1B"/>
    <w:rsid w:val="00983EAE"/>
    <w:rsid w:val="009C023D"/>
    <w:rsid w:val="009C199A"/>
    <w:rsid w:val="009C2E52"/>
    <w:rsid w:val="009E157E"/>
    <w:rsid w:val="009E4D83"/>
    <w:rsid w:val="009F5704"/>
    <w:rsid w:val="00A27E75"/>
    <w:rsid w:val="00A4153C"/>
    <w:rsid w:val="00AA0613"/>
    <w:rsid w:val="00AA52E8"/>
    <w:rsid w:val="00AD2B19"/>
    <w:rsid w:val="00AE00C0"/>
    <w:rsid w:val="00B8662C"/>
    <w:rsid w:val="00B92B93"/>
    <w:rsid w:val="00BA6B8B"/>
    <w:rsid w:val="00C05860"/>
    <w:rsid w:val="00C4170E"/>
    <w:rsid w:val="00C54966"/>
    <w:rsid w:val="00C87134"/>
    <w:rsid w:val="00CA7900"/>
    <w:rsid w:val="00CD621F"/>
    <w:rsid w:val="00CE11C3"/>
    <w:rsid w:val="00D301CE"/>
    <w:rsid w:val="00D47CC6"/>
    <w:rsid w:val="00D75BA5"/>
    <w:rsid w:val="00D84625"/>
    <w:rsid w:val="00D9123E"/>
    <w:rsid w:val="00D94EE2"/>
    <w:rsid w:val="00DA31A8"/>
    <w:rsid w:val="00DB37F0"/>
    <w:rsid w:val="00DB5285"/>
    <w:rsid w:val="00DC4760"/>
    <w:rsid w:val="00DD61F1"/>
    <w:rsid w:val="00DF297A"/>
    <w:rsid w:val="00DF3812"/>
    <w:rsid w:val="00E31CCF"/>
    <w:rsid w:val="00E37A00"/>
    <w:rsid w:val="00E77899"/>
    <w:rsid w:val="00E848FF"/>
    <w:rsid w:val="00E85479"/>
    <w:rsid w:val="00E87BF9"/>
    <w:rsid w:val="00EB6C12"/>
    <w:rsid w:val="00ED0A7A"/>
    <w:rsid w:val="00ED339F"/>
    <w:rsid w:val="00F001B7"/>
    <w:rsid w:val="00F22FEA"/>
    <w:rsid w:val="00F31608"/>
    <w:rsid w:val="00F34711"/>
    <w:rsid w:val="00F3645F"/>
    <w:rsid w:val="00F4073D"/>
    <w:rsid w:val="00F57623"/>
    <w:rsid w:val="00F8339F"/>
    <w:rsid w:val="00F93782"/>
    <w:rsid w:val="00FF40BA"/>
    <w:rsid w:val="00FF5F0D"/>
    <w:rsid w:val="00FF5F36"/>
    <w:rsid w:val="047900FF"/>
    <w:rsid w:val="067E01E7"/>
    <w:rsid w:val="08D41CC7"/>
    <w:rsid w:val="0BD23899"/>
    <w:rsid w:val="0CFB0437"/>
    <w:rsid w:val="13577727"/>
    <w:rsid w:val="14682EBD"/>
    <w:rsid w:val="163C139B"/>
    <w:rsid w:val="16E7143D"/>
    <w:rsid w:val="1B3C333B"/>
    <w:rsid w:val="1E71CCB6"/>
    <w:rsid w:val="203C1D0F"/>
    <w:rsid w:val="2237468F"/>
    <w:rsid w:val="226D27AC"/>
    <w:rsid w:val="228F0FF9"/>
    <w:rsid w:val="2374A95F"/>
    <w:rsid w:val="24B623B0"/>
    <w:rsid w:val="2E051CB2"/>
    <w:rsid w:val="2FD37C16"/>
    <w:rsid w:val="2FE37032"/>
    <w:rsid w:val="30C01DB3"/>
    <w:rsid w:val="339935C8"/>
    <w:rsid w:val="339EA715"/>
    <w:rsid w:val="347C309E"/>
    <w:rsid w:val="354B26A0"/>
    <w:rsid w:val="39426D75"/>
    <w:rsid w:val="3AFB6E95"/>
    <w:rsid w:val="3C5462DE"/>
    <w:rsid w:val="3CBD8962"/>
    <w:rsid w:val="3DBD50E0"/>
    <w:rsid w:val="3DD4FDEC"/>
    <w:rsid w:val="3ECF0652"/>
    <w:rsid w:val="3F132292"/>
    <w:rsid w:val="3FEC2CD2"/>
    <w:rsid w:val="43C5095E"/>
    <w:rsid w:val="47712C7F"/>
    <w:rsid w:val="4994779D"/>
    <w:rsid w:val="4B442DC0"/>
    <w:rsid w:val="4B7D7AF9"/>
    <w:rsid w:val="4CA541EA"/>
    <w:rsid w:val="532E38B0"/>
    <w:rsid w:val="547528A1"/>
    <w:rsid w:val="581E74C9"/>
    <w:rsid w:val="590E4957"/>
    <w:rsid w:val="5B1E5FDD"/>
    <w:rsid w:val="5FAD077E"/>
    <w:rsid w:val="5FBF4AF6"/>
    <w:rsid w:val="5FFA2524"/>
    <w:rsid w:val="67AD05DD"/>
    <w:rsid w:val="67FDD05D"/>
    <w:rsid w:val="6850354E"/>
    <w:rsid w:val="69FCCFF4"/>
    <w:rsid w:val="69FF75CE"/>
    <w:rsid w:val="6AAD2EDA"/>
    <w:rsid w:val="6BDF8732"/>
    <w:rsid w:val="6C545B2F"/>
    <w:rsid w:val="6CAE7A06"/>
    <w:rsid w:val="6EF72BEA"/>
    <w:rsid w:val="6EFF1D9D"/>
    <w:rsid w:val="72111FA0"/>
    <w:rsid w:val="73555EBD"/>
    <w:rsid w:val="7397E36E"/>
    <w:rsid w:val="747F58E7"/>
    <w:rsid w:val="7678C1B7"/>
    <w:rsid w:val="767F6924"/>
    <w:rsid w:val="76FB45B6"/>
    <w:rsid w:val="775F75F1"/>
    <w:rsid w:val="78F00432"/>
    <w:rsid w:val="7AF5EA75"/>
    <w:rsid w:val="7BC76879"/>
    <w:rsid w:val="7BF605B6"/>
    <w:rsid w:val="7BF86814"/>
    <w:rsid w:val="7CD45067"/>
    <w:rsid w:val="7CFFAF69"/>
    <w:rsid w:val="7D5F7B5E"/>
    <w:rsid w:val="7D9B75D7"/>
    <w:rsid w:val="7DD4B430"/>
    <w:rsid w:val="7DFF8103"/>
    <w:rsid w:val="7E9CDEB0"/>
    <w:rsid w:val="7F777800"/>
    <w:rsid w:val="7F77FE17"/>
    <w:rsid w:val="7F97DC7B"/>
    <w:rsid w:val="7FA8521B"/>
    <w:rsid w:val="7FAEBDF9"/>
    <w:rsid w:val="7FD6A1C8"/>
    <w:rsid w:val="7FFEF7F9"/>
    <w:rsid w:val="7FFF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429090-AF70-42B3-B446-B49464826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qFormat/>
    <w:pPr>
      <w:keepNext/>
      <w:keepLines/>
      <w:numPr>
        <w:numId w:val="1"/>
      </w:numPr>
      <w:spacing w:before="340" w:after="330"/>
      <w:ind w:left="0" w:firstLine="0"/>
      <w:jc w:val="left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widowControl/>
      <w:spacing w:afterLines="50" w:after="156"/>
      <w:jc w:val="left"/>
      <w:outlineLvl w:val="1"/>
    </w:pPr>
    <w:rPr>
      <w:rFonts w:ascii="楷体_GB2312" w:eastAsia="楷体_GB2312" w:hAnsi="楷体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7">
    <w:name w:val="toc 7"/>
    <w:basedOn w:val="a"/>
    <w:next w:val="a"/>
    <w:qFormat/>
    <w:pPr>
      <w:ind w:leftChars="1200" w:left="2520"/>
    </w:pPr>
    <w:rPr>
      <w:rFonts w:ascii="等线" w:eastAsia="等线" w:hAnsi="等线" w:cs="黑体"/>
    </w:rPr>
  </w:style>
  <w:style w:type="paragraph" w:styleId="5">
    <w:name w:val="toc 5"/>
    <w:basedOn w:val="a"/>
    <w:next w:val="a"/>
    <w:qFormat/>
    <w:pPr>
      <w:ind w:leftChars="800" w:left="1680"/>
    </w:pPr>
    <w:rPr>
      <w:rFonts w:ascii="等线" w:eastAsia="等线" w:hAnsi="等线" w:cs="黑体"/>
    </w:rPr>
  </w:style>
  <w:style w:type="paragraph" w:styleId="3">
    <w:name w:val="toc 3"/>
    <w:basedOn w:val="a"/>
    <w:next w:val="a"/>
    <w:uiPriority w:val="39"/>
    <w:qFormat/>
    <w:pPr>
      <w:ind w:leftChars="400" w:left="840"/>
    </w:pPr>
    <w:rPr>
      <w:rFonts w:ascii="等线" w:eastAsia="等线" w:hAnsi="等线" w:cs="黑体"/>
    </w:rPr>
  </w:style>
  <w:style w:type="paragraph" w:styleId="8">
    <w:name w:val="toc 8"/>
    <w:basedOn w:val="a"/>
    <w:next w:val="a"/>
    <w:qFormat/>
    <w:pPr>
      <w:ind w:leftChars="1400" w:left="2940"/>
    </w:pPr>
    <w:rPr>
      <w:rFonts w:ascii="等线" w:eastAsia="等线" w:hAnsi="等线" w:cs="黑体"/>
    </w:rPr>
  </w:style>
  <w:style w:type="paragraph" w:styleId="a3">
    <w:name w:val="footer"/>
    <w:basedOn w:val="a"/>
    <w:link w:val="Char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rPr>
      <w:rFonts w:ascii="等线" w:eastAsia="等线" w:hAnsi="等线" w:cs="黑体"/>
    </w:rPr>
  </w:style>
  <w:style w:type="paragraph" w:styleId="4">
    <w:name w:val="toc 4"/>
    <w:basedOn w:val="a"/>
    <w:next w:val="a"/>
    <w:qFormat/>
    <w:pPr>
      <w:ind w:leftChars="600" w:left="1260"/>
    </w:pPr>
    <w:rPr>
      <w:rFonts w:ascii="等线" w:eastAsia="等线" w:hAnsi="等线" w:cs="黑体"/>
    </w:rPr>
  </w:style>
  <w:style w:type="paragraph" w:styleId="6">
    <w:name w:val="toc 6"/>
    <w:basedOn w:val="a"/>
    <w:next w:val="a"/>
    <w:qFormat/>
    <w:pPr>
      <w:ind w:leftChars="1000" w:left="2100"/>
    </w:pPr>
    <w:rPr>
      <w:rFonts w:ascii="等线" w:eastAsia="等线" w:hAnsi="等线" w:cs="黑体"/>
    </w:rPr>
  </w:style>
  <w:style w:type="paragraph" w:styleId="20">
    <w:name w:val="toc 2"/>
    <w:basedOn w:val="a"/>
    <w:next w:val="a"/>
    <w:uiPriority w:val="39"/>
    <w:qFormat/>
    <w:pPr>
      <w:ind w:leftChars="200" w:left="420"/>
    </w:pPr>
    <w:rPr>
      <w:rFonts w:ascii="等线" w:eastAsia="等线" w:hAnsi="等线" w:cs="黑体"/>
    </w:rPr>
  </w:style>
  <w:style w:type="paragraph" w:styleId="9">
    <w:name w:val="toc 9"/>
    <w:basedOn w:val="a"/>
    <w:next w:val="a"/>
    <w:qFormat/>
    <w:pPr>
      <w:ind w:leftChars="1600" w:left="3360"/>
    </w:pPr>
    <w:rPr>
      <w:rFonts w:ascii="等线" w:eastAsia="等线" w:hAnsi="等线" w:cs="黑体"/>
    </w:rPr>
  </w:style>
  <w:style w:type="paragraph" w:styleId="a5">
    <w:name w:val="Normal (Web)"/>
    <w:basedOn w:val="a"/>
    <w:uiPriority w:val="99"/>
    <w:semiHidden/>
    <w:unhideWhenUsed/>
    <w:qFormat/>
    <w:rPr>
      <w:sz w:val="24"/>
    </w:rPr>
  </w:style>
  <w:style w:type="character" w:styleId="a6">
    <w:name w:val="page number"/>
    <w:qFormat/>
  </w:style>
  <w:style w:type="character" w:styleId="a7">
    <w:name w:val="FollowedHyperlink"/>
    <w:basedOn w:val="a0"/>
    <w:uiPriority w:val="99"/>
    <w:semiHidden/>
    <w:unhideWhenUsed/>
    <w:qFormat/>
    <w:rPr>
      <w:color w:val="800080"/>
      <w:u w:val="single"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qFormat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1Char">
    <w:name w:val="标题 1 Char"/>
    <w:basedOn w:val="a0"/>
    <w:link w:val="1"/>
    <w:qFormat/>
    <w:rPr>
      <w:rFonts w:asciiTheme="minorHAnsi" w:eastAsia="黑体" w:hAnsiTheme="minorHAnsi" w:cstheme="minorBidi"/>
      <w:b/>
      <w:bCs/>
      <w:kern w:val="44"/>
      <w:sz w:val="32"/>
      <w:szCs w:val="44"/>
    </w:rPr>
  </w:style>
  <w:style w:type="character" w:customStyle="1" w:styleId="2Char">
    <w:name w:val="标题 2 Char"/>
    <w:basedOn w:val="a0"/>
    <w:link w:val="2"/>
    <w:uiPriority w:val="9"/>
    <w:qFormat/>
    <w:rPr>
      <w:rFonts w:ascii="楷体_GB2312" w:eastAsia="楷体_GB2312" w:hAnsi="楷体" w:cstheme="minorBidi"/>
      <w:kern w:val="2"/>
      <w:sz w:val="32"/>
      <w:szCs w:val="32"/>
    </w:rPr>
  </w:style>
  <w:style w:type="paragraph" w:customStyle="1" w:styleId="11">
    <w:name w:val="列出段落1"/>
    <w:basedOn w:val="a"/>
    <w:qFormat/>
    <w:pPr>
      <w:ind w:firstLineChars="200" w:firstLine="420"/>
    </w:pPr>
    <w:rPr>
      <w:rFonts w:ascii="Times New Roman" w:hAnsi="Times New Roman"/>
      <w:szCs w:val="24"/>
    </w:rPr>
  </w:style>
  <w:style w:type="character" w:customStyle="1" w:styleId="12">
    <w:name w:val="页码1"/>
    <w:basedOn w:val="a0"/>
    <w:qFormat/>
  </w:style>
  <w:style w:type="character" w:customStyle="1" w:styleId="font01">
    <w:name w:val="font01"/>
    <w:basedOn w:val="a0"/>
    <w:qFormat/>
    <w:rPr>
      <w:rFonts w:ascii="宋体" w:eastAsia="宋体" w:hAnsi="宋体" w:cs="宋体"/>
      <w:b/>
      <w:color w:val="000000"/>
      <w:sz w:val="24"/>
      <w:szCs w:val="24"/>
      <w:u w:val="none"/>
    </w:rPr>
  </w:style>
  <w:style w:type="character" w:customStyle="1" w:styleId="font21">
    <w:name w:val="font21"/>
    <w:basedOn w:val="a0"/>
    <w:qFormat/>
    <w:rPr>
      <w:rFonts w:ascii="黑体" w:eastAsia="黑体" w:hAnsi="宋体" w:cs="黑体"/>
      <w:color w:val="000000"/>
      <w:sz w:val="24"/>
      <w:szCs w:val="24"/>
      <w:u w:val="none"/>
    </w:rPr>
  </w:style>
  <w:style w:type="character" w:customStyle="1" w:styleId="font31">
    <w:name w:val="font31"/>
    <w:basedOn w:val="a0"/>
    <w:qFormat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11">
    <w:name w:val="font11"/>
    <w:basedOn w:val="a0"/>
    <w:qFormat/>
    <w:rPr>
      <w:rFonts w:ascii="仿宋_GB2312" w:eastAsia="仿宋_GB2312" w:cs="仿宋_GB2312"/>
      <w:color w:val="000000"/>
      <w:sz w:val="24"/>
      <w:szCs w:val="24"/>
      <w:u w:val="none"/>
    </w:rPr>
  </w:style>
  <w:style w:type="character" w:customStyle="1" w:styleId="font61">
    <w:name w:val="font61"/>
    <w:basedOn w:val="a0"/>
    <w:qFormat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112">
    <w:name w:val="font112"/>
    <w:basedOn w:val="a0"/>
    <w:qFormat/>
    <w:rPr>
      <w:rFonts w:ascii="方正书宋_GBK" w:eastAsia="方正书宋_GBK" w:hAnsi="方正书宋_GBK" w:cs="方正书宋_GBK" w:hint="eastAsia"/>
      <w:color w:val="000000"/>
      <w:sz w:val="24"/>
      <w:szCs w:val="24"/>
      <w:u w:val="none"/>
    </w:rPr>
  </w:style>
  <w:style w:type="character" w:customStyle="1" w:styleId="font71">
    <w:name w:val="font7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91">
    <w:name w:val="font91"/>
    <w:basedOn w:val="a0"/>
    <w:qFormat/>
    <w:rPr>
      <w:rFonts w:ascii="方正书宋_GBK" w:eastAsia="方正书宋_GBK" w:hAnsi="方正书宋_GBK" w:cs="方正书宋_GBK" w:hint="eastAsia"/>
      <w:color w:val="000000"/>
      <w:sz w:val="20"/>
      <w:szCs w:val="20"/>
      <w:u w:val="none"/>
    </w:rPr>
  </w:style>
  <w:style w:type="paragraph" w:customStyle="1" w:styleId="New">
    <w:name w:val="正文 New"/>
    <w:qFormat/>
    <w:pPr>
      <w:widowControl w:val="0"/>
      <w:jc w:val="both"/>
    </w:pPr>
    <w:rPr>
      <w:kern w:val="2"/>
      <w:sz w:val="21"/>
      <w:szCs w:val="22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qFormat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color w:val="000000"/>
      <w:kern w:val="0"/>
      <w:sz w:val="26"/>
      <w:szCs w:val="26"/>
    </w:rPr>
  </w:style>
  <w:style w:type="paragraph" w:customStyle="1" w:styleId="font6">
    <w:name w:val="font6"/>
    <w:basedOn w:val="a"/>
    <w:qFormat/>
    <w:pPr>
      <w:widowControl/>
      <w:spacing w:before="100" w:beforeAutospacing="1" w:after="100" w:afterAutospacing="1"/>
      <w:jc w:val="left"/>
    </w:pPr>
    <w:rPr>
      <w:rFonts w:ascii="方正书宋_GBK" w:eastAsia="方正书宋_GBK" w:hAnsi="宋体" w:cs="宋体"/>
      <w:color w:val="000000"/>
      <w:kern w:val="0"/>
      <w:sz w:val="26"/>
      <w:szCs w:val="26"/>
    </w:rPr>
  </w:style>
  <w:style w:type="paragraph" w:customStyle="1" w:styleId="font7">
    <w:name w:val="font7"/>
    <w:basedOn w:val="a"/>
    <w:qFormat/>
    <w:pPr>
      <w:widowControl/>
      <w:spacing w:before="100" w:beforeAutospacing="1" w:after="100" w:afterAutospacing="1"/>
      <w:jc w:val="left"/>
    </w:pPr>
    <w:rPr>
      <w:rFonts w:ascii="仿宋_GB2312" w:eastAsia="仿宋_GB2312" w:hAnsi="宋体" w:cs="宋体"/>
      <w:color w:val="000000"/>
      <w:kern w:val="0"/>
      <w:sz w:val="26"/>
      <w:szCs w:val="26"/>
    </w:rPr>
  </w:style>
  <w:style w:type="paragraph" w:customStyle="1" w:styleId="xl65">
    <w:name w:val="xl65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黑体" w:eastAsia="黑体" w:hAnsi="黑体" w:cs="宋体"/>
      <w:kern w:val="0"/>
      <w:sz w:val="26"/>
      <w:szCs w:val="26"/>
    </w:rPr>
  </w:style>
  <w:style w:type="paragraph" w:customStyle="1" w:styleId="xl66">
    <w:name w:val="xl66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6"/>
      <w:szCs w:val="26"/>
    </w:rPr>
  </w:style>
  <w:style w:type="paragraph" w:customStyle="1" w:styleId="xl67">
    <w:name w:val="xl67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kern w:val="0"/>
      <w:sz w:val="26"/>
      <w:szCs w:val="26"/>
    </w:rPr>
  </w:style>
  <w:style w:type="paragraph" w:customStyle="1" w:styleId="xl68">
    <w:name w:val="xl68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方正书宋_GBK" w:eastAsia="方正书宋_GBK" w:hAnsi="宋体" w:cs="宋体"/>
      <w:kern w:val="0"/>
      <w:sz w:val="26"/>
      <w:szCs w:val="26"/>
    </w:rPr>
  </w:style>
  <w:style w:type="paragraph" w:customStyle="1" w:styleId="xl69">
    <w:name w:val="xl69"/>
    <w:basedOn w:val="a"/>
    <w:qFormat/>
    <w:pPr>
      <w:widowControl/>
      <w:spacing w:before="100" w:beforeAutospacing="1" w:after="100" w:afterAutospacing="1"/>
      <w:jc w:val="center"/>
      <w:textAlignment w:val="center"/>
    </w:pPr>
    <w:rPr>
      <w:rFonts w:ascii="方正小标宋简体" w:eastAsia="方正小标宋简体" w:hAnsi="方正小标宋简体" w:cs="宋体"/>
      <w:kern w:val="0"/>
      <w:sz w:val="32"/>
      <w:szCs w:val="32"/>
    </w:rPr>
  </w:style>
  <w:style w:type="paragraph" w:customStyle="1" w:styleId="font8">
    <w:name w:val="font8"/>
    <w:basedOn w:val="a"/>
    <w:qFormat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kern w:val="0"/>
      <w:sz w:val="18"/>
      <w:szCs w:val="18"/>
    </w:rPr>
  </w:style>
  <w:style w:type="paragraph" w:customStyle="1" w:styleId="xl70">
    <w:name w:val="xl70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71">
    <w:name w:val="xl71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72">
    <w:name w:val="xl72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73">
    <w:name w:val="xl73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74">
    <w:name w:val="xl74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b/>
      <w:bCs/>
      <w:kern w:val="0"/>
      <w:sz w:val="28"/>
      <w:szCs w:val="28"/>
    </w:rPr>
  </w:style>
  <w:style w:type="paragraph" w:customStyle="1" w:styleId="xl75">
    <w:name w:val="xl75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b/>
      <w:bCs/>
      <w:kern w:val="0"/>
      <w:sz w:val="28"/>
      <w:szCs w:val="28"/>
    </w:rPr>
  </w:style>
  <w:style w:type="paragraph" w:customStyle="1" w:styleId="xl76">
    <w:name w:val="xl76"/>
    <w:basedOn w:val="a"/>
    <w:qFormat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方正小标宋简体" w:eastAsia="方正小标宋简体" w:hAnsi="方正小标宋简体" w:cs="宋体"/>
      <w:kern w:val="0"/>
      <w:sz w:val="36"/>
      <w:szCs w:val="36"/>
    </w:rPr>
  </w:style>
  <w:style w:type="paragraph" w:customStyle="1" w:styleId="xl77">
    <w:name w:val="xl77"/>
    <w:basedOn w:val="a"/>
    <w:qFormat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方正小标宋简体" w:eastAsia="方正小标宋简体" w:hAnsi="方正小标宋简体" w:cs="宋体"/>
      <w:b/>
      <w:bCs/>
      <w:kern w:val="0"/>
      <w:sz w:val="36"/>
      <w:szCs w:val="36"/>
    </w:rPr>
  </w:style>
  <w:style w:type="paragraph" w:customStyle="1" w:styleId="xl78">
    <w:name w:val="xl78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79">
    <w:name w:val="xl79"/>
    <w:basedOn w:val="a"/>
    <w:qFormat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80">
    <w:name w:val="xl80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81">
    <w:name w:val="xl81"/>
    <w:basedOn w:val="a"/>
    <w:qFormat/>
    <w:pPr>
      <w:widowControl/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82">
    <w:name w:val="xl82"/>
    <w:basedOn w:val="a"/>
    <w:qFormat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83">
    <w:name w:val="xl83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paragraph" w:customStyle="1" w:styleId="xl84">
    <w:name w:val="xl84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b/>
      <w:bCs/>
      <w:kern w:val="0"/>
      <w:sz w:val="28"/>
      <w:szCs w:val="28"/>
    </w:rPr>
  </w:style>
  <w:style w:type="paragraph" w:customStyle="1" w:styleId="xl85">
    <w:name w:val="xl85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b/>
      <w:bCs/>
      <w:kern w:val="0"/>
      <w:sz w:val="28"/>
      <w:szCs w:val="28"/>
    </w:rPr>
  </w:style>
  <w:style w:type="paragraph" w:customStyle="1" w:styleId="xl86">
    <w:name w:val="xl86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b/>
      <w:bCs/>
      <w:kern w:val="0"/>
      <w:sz w:val="28"/>
      <w:szCs w:val="28"/>
    </w:rPr>
  </w:style>
  <w:style w:type="paragraph" w:customStyle="1" w:styleId="xl87">
    <w:name w:val="xl87"/>
    <w:basedOn w:val="a"/>
    <w:qFormat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仿宋_GB2312" w:eastAsia="仿宋_GB2312" w:hAnsi="宋体" w:cs="宋体"/>
      <w:kern w:val="0"/>
      <w:sz w:val="28"/>
      <w:szCs w:val="28"/>
    </w:rPr>
  </w:style>
  <w:style w:type="character" w:customStyle="1" w:styleId="font41">
    <w:name w:val="font41"/>
    <w:basedOn w:val="a0"/>
    <w:qFormat/>
    <w:rPr>
      <w:rFonts w:ascii="仿宋_GB2312" w:eastAsia="仿宋_GB2312" w:hint="eastAsia"/>
      <w:b/>
      <w:bCs/>
      <w:color w:val="000000"/>
      <w:sz w:val="24"/>
      <w:szCs w:val="24"/>
      <w:u w:val="none"/>
    </w:rPr>
  </w:style>
  <w:style w:type="paragraph" w:customStyle="1" w:styleId="font0">
    <w:name w:val="font0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1">
    <w:name w:val="font1"/>
    <w:basedOn w:val="a"/>
    <w:qFormat/>
    <w:pPr>
      <w:widowControl/>
      <w:spacing w:before="100" w:beforeAutospacing="1" w:after="100" w:afterAutospacing="1"/>
      <w:jc w:val="left"/>
    </w:pPr>
    <w:rPr>
      <w:rFonts w:ascii="仿宋_GB2312" w:eastAsia="仿宋_GB2312" w:hAnsi="宋体" w:cs="宋体"/>
      <w:color w:val="000000"/>
      <w:kern w:val="0"/>
      <w:sz w:val="24"/>
      <w:szCs w:val="24"/>
    </w:rPr>
  </w:style>
  <w:style w:type="paragraph" w:customStyle="1" w:styleId="font2">
    <w:name w:val="font2"/>
    <w:basedOn w:val="a"/>
    <w:qFormat/>
    <w:pPr>
      <w:widowControl/>
      <w:spacing w:before="100" w:beforeAutospacing="1" w:after="100" w:afterAutospacing="1"/>
      <w:jc w:val="left"/>
    </w:pPr>
    <w:rPr>
      <w:rFonts w:ascii="黑体" w:eastAsia="黑体" w:hAnsi="黑体" w:cs="宋体"/>
      <w:color w:val="000000"/>
      <w:kern w:val="0"/>
      <w:sz w:val="24"/>
      <w:szCs w:val="24"/>
    </w:rPr>
  </w:style>
  <w:style w:type="paragraph" w:customStyle="1" w:styleId="font3">
    <w:name w:val="font3"/>
    <w:basedOn w:val="a"/>
    <w:qFormat/>
    <w:pPr>
      <w:widowControl/>
      <w:spacing w:before="100" w:beforeAutospacing="1" w:after="100" w:afterAutospacing="1"/>
      <w:jc w:val="left"/>
    </w:pPr>
    <w:rPr>
      <w:rFonts w:ascii="方正小标宋简体" w:eastAsia="方正小标宋简体" w:hAnsi="方正小标宋简体" w:cs="宋体"/>
      <w:color w:val="000000"/>
      <w:kern w:val="0"/>
      <w:sz w:val="36"/>
      <w:szCs w:val="36"/>
    </w:rPr>
  </w:style>
  <w:style w:type="paragraph" w:customStyle="1" w:styleId="font4">
    <w:name w:val="font4"/>
    <w:basedOn w:val="a"/>
    <w:qFormat/>
    <w:pPr>
      <w:widowControl/>
      <w:spacing w:before="100" w:beforeAutospacing="1" w:after="100" w:afterAutospacing="1"/>
      <w:jc w:val="left"/>
    </w:pPr>
    <w:rPr>
      <w:rFonts w:ascii="方正书宋_GBK" w:eastAsia="方正书宋_GBK" w:hAnsi="宋体" w:cs="宋体"/>
      <w:color w:val="000000"/>
      <w:kern w:val="0"/>
      <w:sz w:val="24"/>
      <w:szCs w:val="24"/>
    </w:rPr>
  </w:style>
  <w:style w:type="paragraph" w:customStyle="1" w:styleId="font9">
    <w:name w:val="font9"/>
    <w:basedOn w:val="a"/>
    <w:qFormat/>
    <w:pPr>
      <w:widowControl/>
      <w:spacing w:before="100" w:beforeAutospacing="1" w:after="100" w:afterAutospacing="1"/>
      <w:jc w:val="left"/>
    </w:pPr>
    <w:rPr>
      <w:rFonts w:ascii="仿宋_GB2312" w:eastAsia="仿宋_GB2312" w:hAnsi="宋体" w:cs="宋体"/>
      <w:color w:val="000000"/>
      <w:kern w:val="0"/>
      <w:sz w:val="24"/>
      <w:szCs w:val="24"/>
    </w:rPr>
  </w:style>
  <w:style w:type="paragraph" w:customStyle="1" w:styleId="et2">
    <w:name w:val="et2"/>
    <w:basedOn w:val="a"/>
    <w:qFormat/>
    <w:pPr>
      <w:widowControl/>
      <w:spacing w:before="100" w:beforeAutospacing="1" w:after="100" w:afterAutospacing="1"/>
      <w:jc w:val="center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3">
    <w:name w:val="et3"/>
    <w:basedOn w:val="a"/>
    <w:qFormat/>
    <w:pPr>
      <w:widowControl/>
      <w:spacing w:before="100" w:beforeAutospacing="1" w:after="100" w:afterAutospacing="1"/>
      <w:jc w:val="center"/>
    </w:pPr>
    <w:rPr>
      <w:rFonts w:ascii="黑体" w:eastAsia="黑体" w:hAnsi="黑体" w:cs="宋体"/>
      <w:kern w:val="0"/>
      <w:sz w:val="24"/>
      <w:szCs w:val="24"/>
    </w:rPr>
  </w:style>
  <w:style w:type="paragraph" w:customStyle="1" w:styleId="et5">
    <w:name w:val="et5"/>
    <w:basedOn w:val="a"/>
    <w:qFormat/>
    <w:pPr>
      <w:widowControl/>
      <w:shd w:val="clear" w:color="auto" w:fill="92D050"/>
      <w:spacing w:before="100" w:beforeAutospacing="1" w:after="100" w:afterAutospacing="1"/>
      <w:jc w:val="center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6">
    <w:name w:val="et6"/>
    <w:basedOn w:val="a"/>
    <w:qFormat/>
    <w:pPr>
      <w:widowControl/>
      <w:spacing w:before="100" w:beforeAutospacing="1" w:after="100" w:afterAutospacing="1"/>
      <w:jc w:val="center"/>
    </w:pPr>
    <w:rPr>
      <w:rFonts w:ascii="方正小标宋简体" w:eastAsia="方正小标宋简体" w:hAnsi="方正小标宋简体" w:cs="宋体"/>
      <w:kern w:val="0"/>
      <w:sz w:val="36"/>
      <w:szCs w:val="36"/>
    </w:rPr>
  </w:style>
  <w:style w:type="paragraph" w:customStyle="1" w:styleId="et7">
    <w:name w:val="et7"/>
    <w:basedOn w:val="a"/>
    <w:qFormat/>
    <w:pPr>
      <w:widowControl/>
      <w:pBdr>
        <w:top w:val="single" w:sz="4" w:space="0" w:color="000000"/>
        <w:left w:val="single" w:sz="4" w:space="0" w:color="000000"/>
        <w:bottom w:val="double" w:sz="6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黑体" w:eastAsia="黑体" w:hAnsi="黑体" w:cs="宋体"/>
      <w:kern w:val="0"/>
      <w:sz w:val="24"/>
      <w:szCs w:val="24"/>
    </w:rPr>
  </w:style>
  <w:style w:type="paragraph" w:customStyle="1" w:styleId="et8">
    <w:name w:val="et8"/>
    <w:basedOn w:val="a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9">
    <w:name w:val="et9"/>
    <w:basedOn w:val="a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10">
    <w:name w:val="et10"/>
    <w:basedOn w:val="a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11">
    <w:name w:val="et11"/>
    <w:basedOn w:val="a"/>
    <w:qFormat/>
    <w:pPr>
      <w:widowControl/>
      <w:pBdr>
        <w:top w:val="single" w:sz="4" w:space="0" w:color="000000"/>
        <w:left w:val="single" w:sz="4" w:space="0" w:color="000000"/>
        <w:bottom w:val="double" w:sz="6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12">
    <w:name w:val="et12"/>
    <w:basedOn w:val="a"/>
    <w:qFormat/>
    <w:pPr>
      <w:widowControl/>
      <w:pBdr>
        <w:top w:val="single" w:sz="4" w:space="0" w:color="000000"/>
        <w:left w:val="single" w:sz="4" w:space="0" w:color="000000"/>
        <w:bottom w:val="double" w:sz="6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方正书宋_GBK" w:eastAsia="方正书宋_GBK" w:hAnsi="宋体" w:cs="宋体"/>
      <w:kern w:val="0"/>
      <w:sz w:val="24"/>
      <w:szCs w:val="24"/>
    </w:rPr>
  </w:style>
  <w:style w:type="paragraph" w:customStyle="1" w:styleId="et13">
    <w:name w:val="et13"/>
    <w:basedOn w:val="a"/>
    <w:qFormat/>
    <w:pPr>
      <w:widowControl/>
      <w:pBdr>
        <w:top w:val="single" w:sz="4" w:space="0" w:color="000000"/>
        <w:left w:val="single" w:sz="4" w:space="0" w:color="000000"/>
        <w:bottom w:val="double" w:sz="6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14">
    <w:name w:val="et14"/>
    <w:basedOn w:val="a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kern w:val="0"/>
      <w:sz w:val="24"/>
      <w:szCs w:val="24"/>
    </w:rPr>
  </w:style>
  <w:style w:type="paragraph" w:customStyle="1" w:styleId="et15">
    <w:name w:val="et15"/>
    <w:basedOn w:val="a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b/>
      <w:bCs/>
      <w:kern w:val="0"/>
      <w:sz w:val="24"/>
      <w:szCs w:val="24"/>
    </w:rPr>
  </w:style>
  <w:style w:type="paragraph" w:customStyle="1" w:styleId="et16">
    <w:name w:val="et16"/>
    <w:basedOn w:val="a"/>
    <w:qFormat/>
    <w:pPr>
      <w:widowControl/>
      <w:pBdr>
        <w:top w:val="single" w:sz="4" w:space="0" w:color="000000"/>
        <w:left w:val="single" w:sz="4" w:space="0" w:color="000000"/>
        <w:bottom w:val="double" w:sz="6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b/>
      <w:bCs/>
      <w:kern w:val="0"/>
      <w:sz w:val="24"/>
      <w:szCs w:val="24"/>
    </w:rPr>
  </w:style>
  <w:style w:type="paragraph" w:customStyle="1" w:styleId="et17">
    <w:name w:val="et17"/>
    <w:basedOn w:val="a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b/>
      <w:bCs/>
      <w:kern w:val="0"/>
      <w:sz w:val="24"/>
      <w:szCs w:val="24"/>
    </w:rPr>
  </w:style>
  <w:style w:type="paragraph" w:customStyle="1" w:styleId="et18">
    <w:name w:val="et18"/>
    <w:basedOn w:val="a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color w:val="2F75B5"/>
      <w:kern w:val="0"/>
      <w:sz w:val="24"/>
      <w:szCs w:val="24"/>
    </w:rPr>
  </w:style>
  <w:style w:type="paragraph" w:customStyle="1" w:styleId="et19">
    <w:name w:val="et19"/>
    <w:basedOn w:val="a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color w:val="000000"/>
      <w:kern w:val="0"/>
      <w:sz w:val="24"/>
      <w:szCs w:val="24"/>
    </w:rPr>
  </w:style>
  <w:style w:type="paragraph" w:customStyle="1" w:styleId="et20">
    <w:name w:val="et20"/>
    <w:basedOn w:val="a"/>
    <w:qFormat/>
    <w:pPr>
      <w:widowControl/>
      <w:pBdr>
        <w:top w:val="single" w:sz="4" w:space="0" w:color="000000"/>
        <w:left w:val="single" w:sz="4" w:space="0" w:color="000000"/>
        <w:bottom w:val="double" w:sz="6" w:space="0" w:color="000000"/>
        <w:right w:val="single" w:sz="4" w:space="0" w:color="000000"/>
      </w:pBdr>
      <w:spacing w:before="100" w:beforeAutospacing="1" w:after="100" w:afterAutospacing="1"/>
      <w:jc w:val="left"/>
    </w:pPr>
    <w:rPr>
      <w:rFonts w:ascii="仿宋_GB2312" w:eastAsia="仿宋_GB2312" w:hAnsi="宋体" w:cs="宋体"/>
      <w:color w:val="000000"/>
      <w:kern w:val="0"/>
      <w:sz w:val="24"/>
      <w:szCs w:val="24"/>
    </w:rPr>
  </w:style>
  <w:style w:type="character" w:customStyle="1" w:styleId="font81">
    <w:name w:val="font81"/>
    <w:basedOn w:val="a0"/>
    <w:qFormat/>
    <w:rPr>
      <w:rFonts w:ascii="方正书宋_GBK" w:eastAsia="方正书宋_GBK" w:hint="eastAsia"/>
      <w:color w:val="000000"/>
      <w:sz w:val="24"/>
      <w:szCs w:val="24"/>
      <w:u w:val="none"/>
    </w:rPr>
  </w:style>
  <w:style w:type="paragraph" w:customStyle="1" w:styleId="TOC2">
    <w:name w:val="TOC 标题2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customStyle="1" w:styleId="TOC3">
    <w:name w:val="TOC 标题3"/>
    <w:basedOn w:val="1"/>
    <w:next w:val="a"/>
    <w:uiPriority w:val="39"/>
    <w:unhideWhenUsed/>
    <w:qFormat/>
    <w:pPr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39</Words>
  <Characters>29867</Characters>
  <Application>Microsoft Office Word</Application>
  <DocSecurity>0</DocSecurity>
  <Lines>248</Lines>
  <Paragraphs>70</Paragraphs>
  <ScaleCrop>false</ScaleCrop>
  <Company/>
  <LinksUpToDate>false</LinksUpToDate>
  <CharactersWithSpaces>35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炸 王</dc:creator>
  <cp:lastModifiedBy>xhuser</cp:lastModifiedBy>
  <cp:revision>3</cp:revision>
  <cp:lastPrinted>2025-02-27T09:18:00Z</cp:lastPrinted>
  <dcterms:created xsi:type="dcterms:W3CDTF">2025-03-17T09:46:00Z</dcterms:created>
  <dcterms:modified xsi:type="dcterms:W3CDTF">2025-03-1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E4BA15AF95614B67B7DF4063E513F5E9_13</vt:lpwstr>
  </property>
  <property fmtid="{D5CDD505-2E9C-101B-9397-08002B2CF9AE}" pid="4" name="KSOTemplateDocerSaveRecord">
    <vt:lpwstr>eyJoZGlkIjoiMDBiNDAyYWViYWEwNzAwZDIzNGVmZTQ5OWRkZDFlNmEiLCJ1c2VySWQiOiI0NjE5MDMxMzgifQ==</vt:lpwstr>
  </property>
</Properties>
</file>